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23A4A7" w14:textId="77777777" w:rsidR="00DD2E1B" w:rsidRPr="009E1175" w:rsidRDefault="00DD2E1B" w:rsidP="00DD2E1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8"/>
          <w:szCs w:val="28"/>
          <w:lang w:bidi="hi-IN"/>
        </w:rPr>
      </w:pPr>
      <w:r w:rsidRPr="000C39B8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  <w:lang w:bidi="hi-IN"/>
        </w:rPr>
        <w:t xml:space="preserve">7.1.11: </w:t>
      </w:r>
      <w:r w:rsidRPr="009E1175"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  <w:lang w:bidi="hi-IN"/>
        </w:rPr>
        <w:t xml:space="preserve">Institution celebrates / organizes national and international commemorative days, events and festivals </w:t>
      </w:r>
    </w:p>
    <w:p w14:paraId="17709999" w14:textId="77777777" w:rsidR="00DD2E1B" w:rsidRDefault="00DD2E1B" w:rsidP="00DD2E1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14:paraId="55C150E2" w14:textId="77777777" w:rsidR="00DD2E1B" w:rsidRDefault="00DD2E1B" w:rsidP="00DD2E1B">
      <w:pPr>
        <w:spacing w:before="360"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  <w:r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  <w:t>INDEX</w:t>
      </w:r>
    </w:p>
    <w:p w14:paraId="7448C0D2" w14:textId="77777777" w:rsidR="00DD2E1B" w:rsidRDefault="00DD2E1B" w:rsidP="00DD2E1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tbl>
      <w:tblPr>
        <w:tblStyle w:val="TableGrid"/>
        <w:tblW w:w="9293" w:type="dxa"/>
        <w:tblLook w:val="04A0" w:firstRow="1" w:lastRow="0" w:firstColumn="1" w:lastColumn="0" w:noHBand="0" w:noVBand="1"/>
      </w:tblPr>
      <w:tblGrid>
        <w:gridCol w:w="1200"/>
        <w:gridCol w:w="6402"/>
        <w:gridCol w:w="1691"/>
      </w:tblGrid>
      <w:tr w:rsidR="00DD2E1B" w14:paraId="5F67FF49" w14:textId="77777777" w:rsidTr="00883BE2">
        <w:trPr>
          <w:trHeight w:val="377"/>
        </w:trPr>
        <w:tc>
          <w:tcPr>
            <w:tcW w:w="1200" w:type="dxa"/>
          </w:tcPr>
          <w:p w14:paraId="261A2683" w14:textId="77777777" w:rsidR="00DD2E1B" w:rsidRPr="00953AA5" w:rsidRDefault="00DD2E1B" w:rsidP="00883BE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</w:pPr>
            <w:proofErr w:type="spellStart"/>
            <w:r w:rsidRPr="00953AA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  <w:t>Sr.No</w:t>
            </w:r>
            <w:proofErr w:type="spellEnd"/>
            <w:r w:rsidRPr="00953AA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  <w:t>.</w:t>
            </w:r>
          </w:p>
        </w:tc>
        <w:tc>
          <w:tcPr>
            <w:tcW w:w="6402" w:type="dxa"/>
          </w:tcPr>
          <w:p w14:paraId="54442A8F" w14:textId="7D906E7D" w:rsidR="00DD2E1B" w:rsidRPr="00953AA5" w:rsidRDefault="00DD2E1B" w:rsidP="00883BE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</w:pPr>
            <w:r w:rsidRPr="00953AA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  <w:t>P</w:t>
            </w:r>
            <w:r w:rsidR="00914FE6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  <w:t>a</w:t>
            </w:r>
            <w:r w:rsidRPr="00953AA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  <w:t>rticulars</w:t>
            </w:r>
          </w:p>
        </w:tc>
        <w:tc>
          <w:tcPr>
            <w:tcW w:w="1691" w:type="dxa"/>
          </w:tcPr>
          <w:p w14:paraId="562187EA" w14:textId="77777777" w:rsidR="00DD2E1B" w:rsidRPr="00953AA5" w:rsidRDefault="00DD2E1B" w:rsidP="00883B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</w:pPr>
            <w:r w:rsidRPr="00953AA5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8"/>
                <w:szCs w:val="28"/>
                <w:lang w:bidi="hi-IN"/>
              </w:rPr>
              <w:t>Page No.</w:t>
            </w:r>
          </w:p>
        </w:tc>
      </w:tr>
      <w:tr w:rsidR="00DD2E1B" w14:paraId="1AE85481" w14:textId="77777777" w:rsidTr="00883BE2">
        <w:trPr>
          <w:trHeight w:val="490"/>
        </w:trPr>
        <w:tc>
          <w:tcPr>
            <w:tcW w:w="1200" w:type="dxa"/>
          </w:tcPr>
          <w:p w14:paraId="33B98736" w14:textId="77777777" w:rsidR="00DD2E1B" w:rsidRPr="00953AA5" w:rsidRDefault="00DD2E1B" w:rsidP="00DD2E1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6402" w:type="dxa"/>
          </w:tcPr>
          <w:p w14:paraId="6F84E779" w14:textId="26D9085C" w:rsidR="00DD2E1B" w:rsidRPr="00953AA5" w:rsidRDefault="00914FE6" w:rsidP="00883BE2">
            <w:pPr>
              <w:widowControl w:val="0"/>
              <w:suppressAutoHyphens/>
              <w:autoSpaceDE w:val="0"/>
              <w:spacing w:before="120" w:after="120"/>
              <w:contextualSpacing/>
              <w:textAlignment w:val="baseline"/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bidi="hi-IN"/>
              </w:rPr>
              <w:t>Teacher’s Day celebration 05/09/2023</w:t>
            </w:r>
          </w:p>
        </w:tc>
        <w:tc>
          <w:tcPr>
            <w:tcW w:w="1691" w:type="dxa"/>
          </w:tcPr>
          <w:p w14:paraId="58B10A63" w14:textId="44A6B469" w:rsidR="00DD2E1B" w:rsidRPr="00953AA5" w:rsidRDefault="00DC7D1D" w:rsidP="00883BE2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bidi="hi-IN"/>
              </w:rPr>
              <w:t>2-3</w:t>
            </w:r>
          </w:p>
        </w:tc>
      </w:tr>
      <w:tr w:rsidR="00656CC4" w14:paraId="70474329" w14:textId="77777777" w:rsidTr="00883BE2">
        <w:trPr>
          <w:trHeight w:val="338"/>
        </w:trPr>
        <w:tc>
          <w:tcPr>
            <w:tcW w:w="1200" w:type="dxa"/>
          </w:tcPr>
          <w:p w14:paraId="5DFE98DA" w14:textId="77777777" w:rsidR="00656CC4" w:rsidRPr="00953AA5" w:rsidRDefault="00656CC4" w:rsidP="00656CC4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6402" w:type="dxa"/>
          </w:tcPr>
          <w:p w14:paraId="0B3AC1AF" w14:textId="0B93873B" w:rsidR="00656CC4" w:rsidRPr="00953AA5" w:rsidRDefault="00914FE6" w:rsidP="00656CC4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bidi="hi-IN"/>
              </w:rPr>
            </w:pPr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 xml:space="preserve">Mahatma </w:t>
            </w:r>
            <w:proofErr w:type="spellStart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>Jyotiba</w:t>
            </w:r>
            <w:proofErr w:type="spellEnd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>Phule</w:t>
            </w:r>
            <w:proofErr w:type="spellEnd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 xml:space="preserve"> and </w:t>
            </w:r>
            <w:proofErr w:type="spellStart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>Bharatratna</w:t>
            </w:r>
            <w:proofErr w:type="spellEnd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 xml:space="preserve"> Dr. </w:t>
            </w:r>
            <w:proofErr w:type="spellStart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>Babasaheb</w:t>
            </w:r>
            <w:proofErr w:type="spellEnd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>Ambedkar</w:t>
            </w:r>
            <w:proofErr w:type="spellEnd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>Jayanti</w:t>
            </w:r>
            <w:proofErr w:type="spellEnd"/>
            <w:r w:rsidRPr="00914FE6"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 xml:space="preserve"> celebration</w:t>
            </w:r>
            <w:r>
              <w:rPr>
                <w:rFonts w:ascii="Times New Roman" w:hAnsi="Times New Roman" w:cs="Times New Roman"/>
                <w:iCs/>
                <w:spacing w:val="-1"/>
                <w:sz w:val="24"/>
                <w:szCs w:val="24"/>
                <w:lang w:eastAsia="zh-CN"/>
              </w:rPr>
              <w:t xml:space="preserve"> 14/04/2024</w:t>
            </w:r>
          </w:p>
        </w:tc>
        <w:tc>
          <w:tcPr>
            <w:tcW w:w="1691" w:type="dxa"/>
          </w:tcPr>
          <w:p w14:paraId="68250BEC" w14:textId="268B2C93" w:rsidR="00656CC4" w:rsidRPr="00953AA5" w:rsidRDefault="00DC7D1D" w:rsidP="00656CC4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bidi="hi-IN"/>
              </w:rPr>
              <w:t>4-5</w:t>
            </w:r>
          </w:p>
        </w:tc>
      </w:tr>
    </w:tbl>
    <w:p w14:paraId="735C4142" w14:textId="77777777" w:rsidR="00DD2E1B" w:rsidRDefault="00DD2E1B" w:rsidP="00DD2E1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14:paraId="267848B6" w14:textId="383BDB81" w:rsidR="006842E3" w:rsidRDefault="00DD2E1B" w:rsidP="00656CC4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  <w:br w:type="page"/>
      </w:r>
      <w:bookmarkStart w:id="0" w:name="_GoBack"/>
      <w:bookmarkEnd w:id="0"/>
    </w:p>
    <w:p w14:paraId="24AFE4EF" w14:textId="77777777" w:rsidR="006842E3" w:rsidRDefault="006842E3" w:rsidP="00D93B0B">
      <w:pPr>
        <w:spacing w:after="0" w:line="240" w:lineRule="auto"/>
        <w:ind w:left="225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92DC220" w14:textId="77777777" w:rsidR="006842E3" w:rsidRDefault="006842E3" w:rsidP="006842E3">
      <w:pPr>
        <w:tabs>
          <w:tab w:val="left" w:pos="810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5"/>
      </w:tblGrid>
      <w:tr w:rsidR="00914FE6" w14:paraId="2E8AEBB9" w14:textId="77777777" w:rsidTr="00A24C2C">
        <w:tc>
          <w:tcPr>
            <w:tcW w:w="9039" w:type="dxa"/>
          </w:tcPr>
          <w:p w14:paraId="6F55181C" w14:textId="530005B6" w:rsidR="00914FE6" w:rsidRDefault="00A24C2C" w:rsidP="006842E3">
            <w:pPr>
              <w:tabs>
                <w:tab w:val="left" w:pos="8100"/>
              </w:tabs>
            </w:pPr>
            <w:r>
              <w:rPr>
                <w:noProof/>
              </w:rPr>
              <w:drawing>
                <wp:inline distT="0" distB="0" distL="0" distR="0" wp14:anchorId="42E7F65A" wp14:editId="7FFF2C48">
                  <wp:extent cx="5746115" cy="4057650"/>
                  <wp:effectExtent l="0" t="0" r="6985" b="0"/>
                  <wp:docPr id="4359311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5931124" name="Picture 435931124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6115" cy="405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4FE6" w14:paraId="6E85C426" w14:textId="77777777" w:rsidTr="00A24C2C">
        <w:tc>
          <w:tcPr>
            <w:tcW w:w="9039" w:type="dxa"/>
          </w:tcPr>
          <w:p w14:paraId="2281F44C" w14:textId="78E525C2" w:rsidR="00914FE6" w:rsidRDefault="00A24C2C" w:rsidP="006842E3">
            <w:pPr>
              <w:tabs>
                <w:tab w:val="left" w:pos="8100"/>
              </w:tabs>
            </w:pPr>
            <w:r>
              <w:rPr>
                <w:noProof/>
              </w:rPr>
              <w:drawing>
                <wp:inline distT="0" distB="0" distL="0" distR="0" wp14:anchorId="09E68ED9" wp14:editId="474684F7">
                  <wp:extent cx="5621020" cy="3601155"/>
                  <wp:effectExtent l="0" t="0" r="0" b="0"/>
                  <wp:docPr id="47184293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1842938" name="Picture 471842938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6195" cy="3630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C2C" w14:paraId="5E2ECD96" w14:textId="77777777" w:rsidTr="00A24C2C">
        <w:tc>
          <w:tcPr>
            <w:tcW w:w="9039" w:type="dxa"/>
          </w:tcPr>
          <w:p w14:paraId="069A07ED" w14:textId="77777777" w:rsidR="00A24C2C" w:rsidRDefault="00A24C2C" w:rsidP="006842E3">
            <w:pPr>
              <w:tabs>
                <w:tab w:val="left" w:pos="8100"/>
              </w:tabs>
              <w:rPr>
                <w:noProof/>
              </w:rPr>
            </w:pPr>
          </w:p>
        </w:tc>
      </w:tr>
      <w:tr w:rsidR="00A24C2C" w14:paraId="131EFBD1" w14:textId="77777777" w:rsidTr="00A24C2C">
        <w:trPr>
          <w:trHeight w:val="508"/>
        </w:trPr>
        <w:tc>
          <w:tcPr>
            <w:tcW w:w="9039" w:type="dxa"/>
          </w:tcPr>
          <w:p w14:paraId="51D5D37B" w14:textId="7EEB85FE" w:rsidR="00A24C2C" w:rsidRPr="00A24C2C" w:rsidRDefault="00A24C2C" w:rsidP="00A24C2C">
            <w:pPr>
              <w:tabs>
                <w:tab w:val="left" w:pos="8100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36"/>
                <w:szCs w:val="36"/>
              </w:rPr>
            </w:pPr>
            <w:r w:rsidRPr="00A24C2C">
              <w:rPr>
                <w:rFonts w:ascii="Times New Roman" w:hAnsi="Times New Roman" w:cs="Times New Roman"/>
                <w:b/>
                <w:bCs/>
                <w:noProof/>
                <w:sz w:val="36"/>
                <w:szCs w:val="36"/>
              </w:rPr>
              <w:t>Teacher’s Day Celebration – 2023-24</w:t>
            </w:r>
          </w:p>
        </w:tc>
      </w:tr>
      <w:tr w:rsidR="00A24C2C" w14:paraId="0D121F28" w14:textId="77777777" w:rsidTr="00A24C2C">
        <w:trPr>
          <w:trHeight w:val="508"/>
        </w:trPr>
        <w:tc>
          <w:tcPr>
            <w:tcW w:w="9039" w:type="dxa"/>
          </w:tcPr>
          <w:p w14:paraId="7F4C7DC5" w14:textId="77777777" w:rsidR="00A24C2C" w:rsidRDefault="00A24C2C" w:rsidP="00A24C2C">
            <w:pPr>
              <w:tabs>
                <w:tab w:val="left" w:pos="8100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36"/>
                <w:szCs w:val="36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37"/>
            </w:tblGrid>
            <w:tr w:rsidR="00A24C2C" w14:paraId="6F8C04A3" w14:textId="77777777" w:rsidTr="00A24C2C">
              <w:trPr>
                <w:trHeight w:val="7005"/>
              </w:trPr>
              <w:tc>
                <w:tcPr>
                  <w:tcW w:w="8823" w:type="dxa"/>
                </w:tcPr>
                <w:p w14:paraId="1495FAF7" w14:textId="180B00FF" w:rsidR="00A24C2C" w:rsidRPr="00A24C2C" w:rsidRDefault="00A24C2C" w:rsidP="00A24C2C">
                  <w:pPr>
                    <w:tabs>
                      <w:tab w:val="left" w:pos="8100"/>
                    </w:tabs>
                    <w:jc w:val="center"/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  <w:lang w:val="en-IN"/>
                    </w:rPr>
                  </w:pPr>
                  <w:r w:rsidRPr="00A24C2C"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</w:rPr>
                    <w:drawing>
                      <wp:inline distT="0" distB="0" distL="0" distR="0" wp14:anchorId="04D5AE8D" wp14:editId="777C1E8E">
                        <wp:extent cx="5474521" cy="3793067"/>
                        <wp:effectExtent l="0" t="0" r="0" b="0"/>
                        <wp:docPr id="1259827184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501294" cy="38116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3193F0A" w14:textId="33D7EA6D" w:rsidR="00A24C2C" w:rsidRPr="00A24C2C" w:rsidRDefault="00A24C2C" w:rsidP="00A24C2C">
                  <w:pPr>
                    <w:tabs>
                      <w:tab w:val="left" w:pos="8100"/>
                    </w:tabs>
                    <w:jc w:val="center"/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  <w:lang w:val="en-IN"/>
                    </w:rPr>
                  </w:pPr>
                </w:p>
                <w:p w14:paraId="4D166776" w14:textId="4F58F47E" w:rsidR="00A24C2C" w:rsidRDefault="00A24C2C" w:rsidP="00A24C2C">
                  <w:pPr>
                    <w:tabs>
                      <w:tab w:val="left" w:pos="8100"/>
                    </w:tabs>
                    <w:jc w:val="center"/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</w:rPr>
                  </w:pPr>
                  <w:r w:rsidRPr="00A24C2C"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</w:rPr>
                    <w:drawing>
                      <wp:inline distT="0" distB="0" distL="0" distR="0" wp14:anchorId="22A871D2" wp14:editId="77AE5EEA">
                        <wp:extent cx="5473700" cy="3420533"/>
                        <wp:effectExtent l="0" t="0" r="0" b="8890"/>
                        <wp:docPr id="1335799080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505547" cy="344043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24C2C" w14:paraId="74D80246" w14:textId="77777777" w:rsidTr="00A24C2C">
              <w:trPr>
                <w:trHeight w:val="156"/>
              </w:trPr>
              <w:tc>
                <w:tcPr>
                  <w:tcW w:w="8823" w:type="dxa"/>
                </w:tcPr>
                <w:p w14:paraId="7BB7871F" w14:textId="1B92BCBA" w:rsidR="00A24C2C" w:rsidRPr="00A24C2C" w:rsidRDefault="00A24C2C" w:rsidP="00A24C2C">
                  <w:pPr>
                    <w:tabs>
                      <w:tab w:val="left" w:pos="8100"/>
                    </w:tabs>
                    <w:jc w:val="center"/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  <w:lang w:val="en-IN"/>
                    </w:rPr>
                  </w:pPr>
                </w:p>
                <w:p w14:paraId="699ADB32" w14:textId="77777777" w:rsidR="00A24C2C" w:rsidRDefault="00A24C2C" w:rsidP="00A24C2C">
                  <w:pPr>
                    <w:tabs>
                      <w:tab w:val="left" w:pos="8100"/>
                    </w:tabs>
                    <w:jc w:val="center"/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</w:rPr>
                  </w:pPr>
                </w:p>
              </w:tc>
            </w:tr>
            <w:tr w:rsidR="00A24C2C" w14:paraId="23C23A03" w14:textId="77777777" w:rsidTr="00A24C2C">
              <w:tc>
                <w:tcPr>
                  <w:tcW w:w="8823" w:type="dxa"/>
                </w:tcPr>
                <w:p w14:paraId="1DDC33F7" w14:textId="082AC151" w:rsidR="00A24C2C" w:rsidRDefault="00A24C2C" w:rsidP="00A24C2C">
                  <w:pPr>
                    <w:tabs>
                      <w:tab w:val="left" w:pos="8100"/>
                    </w:tabs>
                    <w:jc w:val="center"/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</w:rPr>
                  </w:pPr>
                  <w:r w:rsidRPr="00A24C2C">
                    <w:rPr>
                      <w:rFonts w:ascii="Times New Roman" w:hAnsi="Times New Roman" w:cs="Times New Roman"/>
                      <w:b/>
                      <w:bCs/>
                      <w:noProof/>
                      <w:sz w:val="36"/>
                      <w:szCs w:val="36"/>
                    </w:rPr>
                    <w:t>Teacher’s Day Celebration – 2023-24</w:t>
                  </w:r>
                </w:p>
              </w:tc>
            </w:tr>
          </w:tbl>
          <w:p w14:paraId="7051CC28" w14:textId="77777777" w:rsidR="00A24C2C" w:rsidRPr="00A24C2C" w:rsidRDefault="00A24C2C" w:rsidP="00A24C2C">
            <w:pPr>
              <w:tabs>
                <w:tab w:val="left" w:pos="8100"/>
              </w:tabs>
              <w:jc w:val="center"/>
              <w:rPr>
                <w:rFonts w:ascii="Times New Roman" w:hAnsi="Times New Roman" w:cs="Times New Roman"/>
                <w:b/>
                <w:bCs/>
                <w:noProof/>
                <w:sz w:val="36"/>
                <w:szCs w:val="36"/>
              </w:rPr>
            </w:pPr>
          </w:p>
        </w:tc>
      </w:tr>
    </w:tbl>
    <w:p w14:paraId="321528B5" w14:textId="35B78E6B" w:rsidR="006842E3" w:rsidRDefault="006842E3" w:rsidP="006842E3">
      <w:pPr>
        <w:tabs>
          <w:tab w:val="left" w:pos="810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5"/>
      </w:tblGrid>
      <w:tr w:rsidR="00C35736" w14:paraId="44DA9530" w14:textId="77777777" w:rsidTr="00C35736">
        <w:tc>
          <w:tcPr>
            <w:tcW w:w="9039" w:type="dxa"/>
          </w:tcPr>
          <w:p w14:paraId="5C0EF505" w14:textId="61202338" w:rsidR="00C35736" w:rsidRDefault="00C35736" w:rsidP="006842E3">
            <w:pPr>
              <w:tabs>
                <w:tab w:val="left" w:pos="8100"/>
              </w:tabs>
            </w:pPr>
            <w:r>
              <w:rPr>
                <w:noProof/>
              </w:rPr>
              <w:lastRenderedPageBreak/>
              <w:drawing>
                <wp:inline distT="0" distB="0" distL="0" distR="0" wp14:anchorId="28F4134E" wp14:editId="45179568">
                  <wp:extent cx="5746115" cy="3591560"/>
                  <wp:effectExtent l="0" t="0" r="6985" b="8890"/>
                  <wp:docPr id="1523337030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3337030" name="Picture 152333703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6115" cy="3591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5736" w14:paraId="02E9D0C4" w14:textId="77777777" w:rsidTr="00C35736">
        <w:tc>
          <w:tcPr>
            <w:tcW w:w="9039" w:type="dxa"/>
          </w:tcPr>
          <w:p w14:paraId="49EE3D4E" w14:textId="5F0ABAE0" w:rsidR="00C35736" w:rsidRPr="00C35736" w:rsidRDefault="00C35736" w:rsidP="00C35736">
            <w:pPr>
              <w:tabs>
                <w:tab w:val="left" w:pos="8100"/>
              </w:tabs>
              <w:rPr>
                <w:lang w:val="en-IN"/>
              </w:rPr>
            </w:pPr>
            <w:r w:rsidRPr="00C35736">
              <w:rPr>
                <w:noProof/>
              </w:rPr>
              <w:drawing>
                <wp:inline distT="0" distB="0" distL="0" distR="0" wp14:anchorId="7F14542D" wp14:editId="76491A79">
                  <wp:extent cx="5746115" cy="4309745"/>
                  <wp:effectExtent l="0" t="0" r="6985" b="0"/>
                  <wp:docPr id="1424468441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6115" cy="4309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A1A26" w14:textId="77777777" w:rsidR="00C35736" w:rsidRDefault="00C35736" w:rsidP="006842E3">
            <w:pPr>
              <w:tabs>
                <w:tab w:val="left" w:pos="8100"/>
              </w:tabs>
            </w:pPr>
          </w:p>
        </w:tc>
      </w:tr>
      <w:tr w:rsidR="00C35736" w14:paraId="5028BFEB" w14:textId="77777777" w:rsidTr="00C35736">
        <w:tc>
          <w:tcPr>
            <w:tcW w:w="9039" w:type="dxa"/>
          </w:tcPr>
          <w:p w14:paraId="5EFAA214" w14:textId="2F35580D" w:rsidR="00C35736" w:rsidRPr="00C35736" w:rsidRDefault="00C35736" w:rsidP="00C35736">
            <w:pPr>
              <w:tabs>
                <w:tab w:val="left" w:pos="8100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35736">
              <w:rPr>
                <w:rFonts w:ascii="Times New Roman" w:hAnsi="Times New Roman" w:cs="Times New Roman"/>
                <w:b/>
                <w:bCs/>
              </w:rPr>
              <w:t xml:space="preserve">Mahatma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Jyotiba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Phule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and Dr.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Babasaheb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Ambedkar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Jayanti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celebration</w:t>
            </w:r>
          </w:p>
        </w:tc>
      </w:tr>
    </w:tbl>
    <w:p w14:paraId="50FF92C5" w14:textId="77777777" w:rsidR="00A24C2C" w:rsidRDefault="00A24C2C" w:rsidP="006842E3">
      <w:pPr>
        <w:tabs>
          <w:tab w:val="left" w:pos="8100"/>
        </w:tabs>
      </w:pPr>
    </w:p>
    <w:p w14:paraId="3C87DB47" w14:textId="77777777" w:rsidR="00C35736" w:rsidRDefault="00C35736" w:rsidP="006842E3">
      <w:pPr>
        <w:tabs>
          <w:tab w:val="left" w:pos="810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5"/>
      </w:tblGrid>
      <w:tr w:rsidR="00C35736" w14:paraId="523A3A12" w14:textId="77777777" w:rsidTr="009372D7">
        <w:tc>
          <w:tcPr>
            <w:tcW w:w="9039" w:type="dxa"/>
          </w:tcPr>
          <w:p w14:paraId="5A11A453" w14:textId="136A7444" w:rsidR="00C35736" w:rsidRPr="00C35736" w:rsidRDefault="00C35736" w:rsidP="00C35736">
            <w:pPr>
              <w:tabs>
                <w:tab w:val="left" w:pos="8100"/>
              </w:tabs>
              <w:rPr>
                <w:lang w:val="en-IN"/>
              </w:rPr>
            </w:pPr>
            <w:r w:rsidRPr="00C35736">
              <w:rPr>
                <w:noProof/>
              </w:rPr>
              <w:lastRenderedPageBreak/>
              <w:drawing>
                <wp:inline distT="0" distB="0" distL="0" distR="0" wp14:anchorId="7E172C76" wp14:editId="4439BE5F">
                  <wp:extent cx="5746115" cy="3694176"/>
                  <wp:effectExtent l="0" t="0" r="6985" b="1905"/>
                  <wp:docPr id="1166228579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1042" cy="36973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CD6220" w14:textId="77777777" w:rsidR="00C35736" w:rsidRDefault="00C35736" w:rsidP="006842E3">
            <w:pPr>
              <w:tabs>
                <w:tab w:val="left" w:pos="8100"/>
              </w:tabs>
            </w:pPr>
          </w:p>
        </w:tc>
      </w:tr>
      <w:tr w:rsidR="00C35736" w14:paraId="0F66742F" w14:textId="77777777" w:rsidTr="009372D7">
        <w:tc>
          <w:tcPr>
            <w:tcW w:w="9039" w:type="dxa"/>
          </w:tcPr>
          <w:p w14:paraId="593A3525" w14:textId="3A6631D1" w:rsidR="00C35736" w:rsidRPr="00C35736" w:rsidRDefault="00C35736" w:rsidP="00C35736">
            <w:pPr>
              <w:tabs>
                <w:tab w:val="left" w:pos="8100"/>
              </w:tabs>
              <w:rPr>
                <w:lang w:val="en-IN"/>
              </w:rPr>
            </w:pPr>
            <w:r w:rsidRPr="00C35736">
              <w:rPr>
                <w:noProof/>
              </w:rPr>
              <w:drawing>
                <wp:inline distT="0" distB="0" distL="0" distR="0" wp14:anchorId="17EF7A79" wp14:editId="717541B2">
                  <wp:extent cx="5746115" cy="4309745"/>
                  <wp:effectExtent l="0" t="0" r="6985" b="0"/>
                  <wp:docPr id="2070478935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6115" cy="4309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D29337" w14:textId="77777777" w:rsidR="00C35736" w:rsidRDefault="00C35736" w:rsidP="006842E3">
            <w:pPr>
              <w:tabs>
                <w:tab w:val="left" w:pos="8100"/>
              </w:tabs>
            </w:pPr>
          </w:p>
        </w:tc>
      </w:tr>
      <w:tr w:rsidR="00C35736" w14:paraId="268E6D49" w14:textId="77777777" w:rsidTr="009372D7">
        <w:tc>
          <w:tcPr>
            <w:tcW w:w="9039" w:type="dxa"/>
          </w:tcPr>
          <w:p w14:paraId="6883E253" w14:textId="39E240EC" w:rsidR="00C35736" w:rsidRDefault="00C35736" w:rsidP="00C35736">
            <w:pPr>
              <w:tabs>
                <w:tab w:val="left" w:pos="8100"/>
              </w:tabs>
              <w:jc w:val="center"/>
            </w:pPr>
            <w:r w:rsidRPr="00C35736">
              <w:rPr>
                <w:rFonts w:ascii="Times New Roman" w:hAnsi="Times New Roman" w:cs="Times New Roman"/>
                <w:b/>
                <w:bCs/>
              </w:rPr>
              <w:t xml:space="preserve">Mahatma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Jyotiba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Phule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and Dr.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Babasaheb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Ambedkar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35736">
              <w:rPr>
                <w:rFonts w:ascii="Times New Roman" w:hAnsi="Times New Roman" w:cs="Times New Roman"/>
                <w:b/>
                <w:bCs/>
              </w:rPr>
              <w:t>Jayanti</w:t>
            </w:r>
            <w:proofErr w:type="spellEnd"/>
            <w:r w:rsidRPr="00C35736">
              <w:rPr>
                <w:rFonts w:ascii="Times New Roman" w:hAnsi="Times New Roman" w:cs="Times New Roman"/>
                <w:b/>
                <w:bCs/>
              </w:rPr>
              <w:t xml:space="preserve"> celebration</w:t>
            </w:r>
          </w:p>
        </w:tc>
      </w:tr>
    </w:tbl>
    <w:p w14:paraId="27F17063" w14:textId="77777777" w:rsidR="00C35736" w:rsidRDefault="00C35736" w:rsidP="006842E3">
      <w:pPr>
        <w:tabs>
          <w:tab w:val="left" w:pos="8100"/>
        </w:tabs>
      </w:pPr>
    </w:p>
    <w:sectPr w:rsidR="00C35736" w:rsidSect="00DA53E3">
      <w:headerReference w:type="default" r:id="rId16"/>
      <w:footerReference w:type="default" r:id="rId17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D49ACF" w14:textId="77777777" w:rsidR="009B282C" w:rsidRDefault="009B282C" w:rsidP="00DA5E35">
      <w:pPr>
        <w:spacing w:after="0" w:line="240" w:lineRule="auto"/>
      </w:pPr>
      <w:r>
        <w:separator/>
      </w:r>
    </w:p>
  </w:endnote>
  <w:endnote w:type="continuationSeparator" w:id="0">
    <w:p w14:paraId="3BC0096D" w14:textId="77777777" w:rsidR="009B282C" w:rsidRDefault="009B282C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EA5A5EC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D75CCB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3DB30E3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A9918F" w14:textId="77777777" w:rsidR="009B282C" w:rsidRDefault="009B282C" w:rsidP="00DA5E35">
      <w:pPr>
        <w:spacing w:after="0" w:line="240" w:lineRule="auto"/>
      </w:pPr>
      <w:r>
        <w:separator/>
      </w:r>
    </w:p>
  </w:footnote>
  <w:footnote w:type="continuationSeparator" w:id="0">
    <w:p w14:paraId="52FA0AD5" w14:textId="77777777" w:rsidR="009B282C" w:rsidRDefault="009B282C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24FF392C" w14:textId="77777777" w:rsidTr="00BD27B2">
      <w:trPr>
        <w:trHeight w:val="1343"/>
      </w:trPr>
      <w:tc>
        <w:tcPr>
          <w:tcW w:w="1668" w:type="dxa"/>
        </w:tcPr>
        <w:p w14:paraId="591E116D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20F478E9" wp14:editId="5DCF55E3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718F6414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6E4101A8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B34F38"/>
    <w:multiLevelType w:val="hybridMultilevel"/>
    <w:tmpl w:val="B7722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5C3797E"/>
    <w:multiLevelType w:val="hybridMultilevel"/>
    <w:tmpl w:val="471E9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9E77871"/>
    <w:multiLevelType w:val="hybridMultilevel"/>
    <w:tmpl w:val="96D04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0"/>
  </w:num>
  <w:num w:numId="9">
    <w:abstractNumId w:val="9"/>
  </w:num>
  <w:num w:numId="10">
    <w:abstractNumId w:val="10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NK0FAMxJ2SEtAAAA"/>
  </w:docVars>
  <w:rsids>
    <w:rsidRoot w:val="00B76EB1"/>
    <w:rsid w:val="00007561"/>
    <w:rsid w:val="00017295"/>
    <w:rsid w:val="0006788A"/>
    <w:rsid w:val="00077FA6"/>
    <w:rsid w:val="000C2748"/>
    <w:rsid w:val="000D2CE4"/>
    <w:rsid w:val="000E4916"/>
    <w:rsid w:val="00143E7A"/>
    <w:rsid w:val="00151DB0"/>
    <w:rsid w:val="00161FAA"/>
    <w:rsid w:val="00170286"/>
    <w:rsid w:val="001D49C7"/>
    <w:rsid w:val="001F1719"/>
    <w:rsid w:val="002143B2"/>
    <w:rsid w:val="00234A19"/>
    <w:rsid w:val="00255C9E"/>
    <w:rsid w:val="0026179F"/>
    <w:rsid w:val="00265E53"/>
    <w:rsid w:val="002A28ED"/>
    <w:rsid w:val="002B1CA5"/>
    <w:rsid w:val="002B6034"/>
    <w:rsid w:val="002E14F1"/>
    <w:rsid w:val="002F6D55"/>
    <w:rsid w:val="003044ED"/>
    <w:rsid w:val="0031094A"/>
    <w:rsid w:val="00311077"/>
    <w:rsid w:val="00324FA5"/>
    <w:rsid w:val="00334269"/>
    <w:rsid w:val="003470EB"/>
    <w:rsid w:val="003542EA"/>
    <w:rsid w:val="00372951"/>
    <w:rsid w:val="003836AC"/>
    <w:rsid w:val="003B36B3"/>
    <w:rsid w:val="003B4FC3"/>
    <w:rsid w:val="003D6A4B"/>
    <w:rsid w:val="0041287F"/>
    <w:rsid w:val="00417F17"/>
    <w:rsid w:val="0044298F"/>
    <w:rsid w:val="004533D5"/>
    <w:rsid w:val="00453971"/>
    <w:rsid w:val="00473D56"/>
    <w:rsid w:val="00492E0B"/>
    <w:rsid w:val="00497C29"/>
    <w:rsid w:val="004A7B07"/>
    <w:rsid w:val="004C639E"/>
    <w:rsid w:val="004E2E93"/>
    <w:rsid w:val="00553048"/>
    <w:rsid w:val="00554334"/>
    <w:rsid w:val="00564213"/>
    <w:rsid w:val="00574217"/>
    <w:rsid w:val="005B0270"/>
    <w:rsid w:val="005D441D"/>
    <w:rsid w:val="005D68D4"/>
    <w:rsid w:val="005F50DE"/>
    <w:rsid w:val="0060097A"/>
    <w:rsid w:val="0062086C"/>
    <w:rsid w:val="00656CC4"/>
    <w:rsid w:val="006842E3"/>
    <w:rsid w:val="006849D3"/>
    <w:rsid w:val="00690742"/>
    <w:rsid w:val="006938B2"/>
    <w:rsid w:val="006A25EA"/>
    <w:rsid w:val="006A5A47"/>
    <w:rsid w:val="006E396B"/>
    <w:rsid w:val="00720BA9"/>
    <w:rsid w:val="007312AD"/>
    <w:rsid w:val="00734543"/>
    <w:rsid w:val="00761CA0"/>
    <w:rsid w:val="007747F8"/>
    <w:rsid w:val="007B6329"/>
    <w:rsid w:val="007C6155"/>
    <w:rsid w:val="007D07D1"/>
    <w:rsid w:val="007E30DD"/>
    <w:rsid w:val="007E7D9E"/>
    <w:rsid w:val="008077D1"/>
    <w:rsid w:val="00807E5E"/>
    <w:rsid w:val="00817531"/>
    <w:rsid w:val="008413CE"/>
    <w:rsid w:val="00850F90"/>
    <w:rsid w:val="0085386E"/>
    <w:rsid w:val="00862341"/>
    <w:rsid w:val="008652EA"/>
    <w:rsid w:val="00886BD1"/>
    <w:rsid w:val="008902A7"/>
    <w:rsid w:val="008A27D6"/>
    <w:rsid w:val="008F347C"/>
    <w:rsid w:val="00914FE6"/>
    <w:rsid w:val="00915ACD"/>
    <w:rsid w:val="009372D7"/>
    <w:rsid w:val="009544A1"/>
    <w:rsid w:val="00956373"/>
    <w:rsid w:val="009923D1"/>
    <w:rsid w:val="009B282C"/>
    <w:rsid w:val="009D2E8F"/>
    <w:rsid w:val="009E6EB5"/>
    <w:rsid w:val="009F0549"/>
    <w:rsid w:val="00A20A38"/>
    <w:rsid w:val="00A24C2C"/>
    <w:rsid w:val="00A52BE4"/>
    <w:rsid w:val="00A551FC"/>
    <w:rsid w:val="00AB0BBA"/>
    <w:rsid w:val="00AD5F60"/>
    <w:rsid w:val="00AE31B6"/>
    <w:rsid w:val="00B32F38"/>
    <w:rsid w:val="00B3498A"/>
    <w:rsid w:val="00B557AF"/>
    <w:rsid w:val="00B6017D"/>
    <w:rsid w:val="00B62AA3"/>
    <w:rsid w:val="00B76EB1"/>
    <w:rsid w:val="00B82322"/>
    <w:rsid w:val="00B8359C"/>
    <w:rsid w:val="00BB3F38"/>
    <w:rsid w:val="00BB56C5"/>
    <w:rsid w:val="00BD1EDB"/>
    <w:rsid w:val="00BD27B2"/>
    <w:rsid w:val="00BD5F90"/>
    <w:rsid w:val="00BF33EF"/>
    <w:rsid w:val="00C123C6"/>
    <w:rsid w:val="00C12536"/>
    <w:rsid w:val="00C20696"/>
    <w:rsid w:val="00C23FF0"/>
    <w:rsid w:val="00C35736"/>
    <w:rsid w:val="00C36668"/>
    <w:rsid w:val="00C8309E"/>
    <w:rsid w:val="00C83858"/>
    <w:rsid w:val="00C87DD5"/>
    <w:rsid w:val="00C963F8"/>
    <w:rsid w:val="00CB3B1D"/>
    <w:rsid w:val="00CD044C"/>
    <w:rsid w:val="00CF2C7F"/>
    <w:rsid w:val="00D00034"/>
    <w:rsid w:val="00D12F2C"/>
    <w:rsid w:val="00D51AEC"/>
    <w:rsid w:val="00D56468"/>
    <w:rsid w:val="00D75CCB"/>
    <w:rsid w:val="00D76E6A"/>
    <w:rsid w:val="00D90658"/>
    <w:rsid w:val="00D93B0B"/>
    <w:rsid w:val="00DA53E3"/>
    <w:rsid w:val="00DA5E35"/>
    <w:rsid w:val="00DA6EAD"/>
    <w:rsid w:val="00DC7D1D"/>
    <w:rsid w:val="00DD2E1B"/>
    <w:rsid w:val="00DE3682"/>
    <w:rsid w:val="00DE6537"/>
    <w:rsid w:val="00E00FD5"/>
    <w:rsid w:val="00E026D4"/>
    <w:rsid w:val="00E06539"/>
    <w:rsid w:val="00E15EA9"/>
    <w:rsid w:val="00E411BF"/>
    <w:rsid w:val="00EC3F59"/>
    <w:rsid w:val="00EC6A66"/>
    <w:rsid w:val="00ED1721"/>
    <w:rsid w:val="00F079E4"/>
    <w:rsid w:val="00F34E08"/>
    <w:rsid w:val="00F3502A"/>
    <w:rsid w:val="00F4787C"/>
    <w:rsid w:val="00F545B8"/>
    <w:rsid w:val="00F72132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B4F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6</cp:revision>
  <cp:lastPrinted>2024-12-20T09:47:00Z</cp:lastPrinted>
  <dcterms:created xsi:type="dcterms:W3CDTF">2024-08-09T04:17:00Z</dcterms:created>
  <dcterms:modified xsi:type="dcterms:W3CDTF">2024-12-20T10:49:00Z</dcterms:modified>
</cp:coreProperties>
</file>